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C3964F" w14:textId="77777777" w:rsidR="00E5750E" w:rsidRDefault="00D61D2B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>
        <w:rPr>
          <w:b/>
          <w:bCs/>
          <w:sz w:val="40"/>
          <w:szCs w:val="40"/>
        </w:rPr>
        <w:t>Operating Systems Lab</w:t>
      </w:r>
    </w:p>
    <w:p w14:paraId="20159200" w14:textId="5D087868" w:rsidR="00E5750E" w:rsidRDefault="00E5750E">
      <w:pPr>
        <w:spacing w:line="360" w:lineRule="auto"/>
        <w:jc w:val="center"/>
        <w:rPr>
          <w:b/>
          <w:bCs/>
          <w:sz w:val="40"/>
          <w:szCs w:val="40"/>
        </w:rPr>
      </w:pPr>
    </w:p>
    <w:p w14:paraId="290002AD" w14:textId="77777777" w:rsidR="0026289A" w:rsidRDefault="0026289A">
      <w:pPr>
        <w:spacing w:line="360" w:lineRule="auto"/>
        <w:jc w:val="center"/>
        <w:rPr>
          <w:b/>
          <w:bCs/>
          <w:sz w:val="40"/>
          <w:szCs w:val="40"/>
        </w:rPr>
      </w:pPr>
      <w:bookmarkStart w:id="1" w:name="_GoBack"/>
      <w:bookmarkEnd w:id="1"/>
    </w:p>
    <w:p w14:paraId="768ECD0F" w14:textId="7C61AD32" w:rsidR="00E5750E" w:rsidRDefault="00D61D2B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Lab Task</w:t>
      </w:r>
      <w:r w:rsidR="00DF65F7">
        <w:rPr>
          <w:b/>
          <w:bCs/>
          <w:sz w:val="40"/>
          <w:szCs w:val="40"/>
        </w:rPr>
        <w:t>s</w:t>
      </w:r>
      <w:r>
        <w:rPr>
          <w:b/>
          <w:bCs/>
          <w:sz w:val="40"/>
          <w:szCs w:val="40"/>
        </w:rPr>
        <w:t xml:space="preserve"> 08:</w:t>
      </w:r>
    </w:p>
    <w:p w14:paraId="5F5DA817" w14:textId="77777777" w:rsidR="00E5750E" w:rsidRDefault="00D61D2B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="Georgia" w:hAnsi="Georgia"/>
          <w:b/>
          <w:bCs/>
          <w:sz w:val="28"/>
          <w:szCs w:val="28"/>
        </w:rPr>
      </w:pPr>
      <w:r>
        <w:rPr>
          <w:rFonts w:ascii="Georgia" w:hAnsi="Georgia"/>
          <w:b/>
          <w:bCs/>
          <w:sz w:val="28"/>
          <w:szCs w:val="28"/>
        </w:rPr>
        <w:t>System Calls, fork(), exec(), wait(), exit()</w:t>
      </w:r>
    </w:p>
    <w:p w14:paraId="27066D13" w14:textId="77777777" w:rsidR="00E5750E" w:rsidRDefault="00E5750E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3C9328E6" w14:textId="77777777" w:rsidR="00E5750E" w:rsidRDefault="00D61D2B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16ACC97F" wp14:editId="7DBAC3D5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4E5D4" w14:textId="77777777" w:rsidR="00E5750E" w:rsidRDefault="00D61D2B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Lab Instructor:</w:t>
      </w:r>
    </w:p>
    <w:p w14:paraId="74A7643B" w14:textId="3A5FDFA7" w:rsidR="00E5750E" w:rsidRDefault="00F930E2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Ayesha Akram</w:t>
      </w:r>
    </w:p>
    <w:p w14:paraId="54BD148F" w14:textId="77777777" w:rsidR="00E5750E" w:rsidRDefault="00E5750E"/>
    <w:p w14:paraId="74CA85CB" w14:textId="77777777" w:rsidR="00E5750E" w:rsidRDefault="00E5750E"/>
    <w:p w14:paraId="187BA067" w14:textId="77777777" w:rsidR="00E5750E" w:rsidRDefault="00E5750E"/>
    <w:p w14:paraId="59C5595F" w14:textId="77777777" w:rsidR="00E5750E" w:rsidRDefault="00E5750E"/>
    <w:p w14:paraId="03027612" w14:textId="77777777" w:rsidR="00E5750E" w:rsidRDefault="00E5750E"/>
    <w:bookmarkEnd w:id="0"/>
    <w:p w14:paraId="10783AE0" w14:textId="77777777" w:rsidR="00E5750E" w:rsidRDefault="00E5750E"/>
    <w:p w14:paraId="6F776EE7" w14:textId="77777777" w:rsidR="00E5750E" w:rsidRDefault="00E5750E"/>
    <w:p w14:paraId="53E6885B" w14:textId="77777777" w:rsidR="00E5750E" w:rsidRDefault="00E5750E"/>
    <w:p w14:paraId="4E09EF63" w14:textId="77777777" w:rsidR="00E5750E" w:rsidRDefault="00E5750E"/>
    <w:p w14:paraId="6E318B1E" w14:textId="77777777" w:rsidR="00E5750E" w:rsidRDefault="00E5750E"/>
    <w:p w14:paraId="7DB2FC26" w14:textId="77777777" w:rsidR="00E5750E" w:rsidRDefault="00E5750E"/>
    <w:p w14:paraId="5680408E" w14:textId="77777777" w:rsidR="00E5750E" w:rsidRDefault="00E5750E"/>
    <w:p w14:paraId="11396014" w14:textId="77777777" w:rsidR="00E5750E" w:rsidRDefault="00E5750E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6127A698" w14:textId="77777777" w:rsidR="00E5750E" w:rsidRDefault="00E5750E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92F126C" w14:textId="0051C8A7" w:rsidR="00E5750E" w:rsidRDefault="00E5750E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C8B51A8" w14:textId="67C89390" w:rsidR="00DF65F7" w:rsidRDefault="00DF65F7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14D1FB5E" w14:textId="56A508E2" w:rsidR="00DF65F7" w:rsidRDefault="00DF65F7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1452A7BC" w14:textId="77777777" w:rsidR="00DF65F7" w:rsidRDefault="00DF65F7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6B308F0B" w14:textId="77777777" w:rsidR="00E5750E" w:rsidRPr="00182621" w:rsidRDefault="00D61D2B">
      <w:pPr>
        <w:pStyle w:val="Header"/>
        <w:numPr>
          <w:ilvl w:val="0"/>
          <w:numId w:val="2"/>
        </w:numPr>
        <w:tabs>
          <w:tab w:val="clear" w:pos="4320"/>
          <w:tab w:val="clear" w:pos="8640"/>
        </w:tabs>
        <w:jc w:val="both"/>
        <w:rPr>
          <w:rFonts w:ascii="Georgia" w:hAnsi="Georgia"/>
          <w:b/>
          <w:sz w:val="28"/>
          <w:szCs w:val="26"/>
          <w:shd w:val="clear" w:color="auto" w:fill="C0C0C0"/>
        </w:rPr>
      </w:pPr>
      <w:r w:rsidRPr="00182621">
        <w:rPr>
          <w:rFonts w:ascii="Georgia" w:hAnsi="Georgia"/>
          <w:b/>
          <w:sz w:val="28"/>
          <w:szCs w:val="26"/>
          <w:shd w:val="clear" w:color="auto" w:fill="C0C0C0"/>
        </w:rPr>
        <w:lastRenderedPageBreak/>
        <w:t>Lab Task # 1:</w:t>
      </w:r>
    </w:p>
    <w:p w14:paraId="1F220BC3" w14:textId="49C0C812" w:rsidR="007F1A13" w:rsidRPr="007F1A13" w:rsidRDefault="007F1A13" w:rsidP="007F1A13">
      <w:pPr>
        <w:pStyle w:val="Header"/>
        <w:numPr>
          <w:ilvl w:val="0"/>
          <w:numId w:val="2"/>
        </w:numPr>
        <w:tabs>
          <w:tab w:val="right" w:pos="8910"/>
        </w:tabs>
        <w:jc w:val="both"/>
        <w:rPr>
          <w:rFonts w:ascii="Georgia" w:hAnsi="Georgia"/>
          <w:b/>
          <w:color w:val="000000"/>
        </w:rPr>
      </w:pPr>
      <w:r>
        <w:rPr>
          <w:rFonts w:ascii="Georgia" w:hAnsi="Georgia"/>
          <w:szCs w:val="26"/>
        </w:rPr>
        <w:t xml:space="preserve">File name </w:t>
      </w:r>
      <w:r>
        <w:rPr>
          <w:rFonts w:ascii="Georgia" w:hAnsi="Georgia"/>
          <w:b/>
          <w:szCs w:val="26"/>
        </w:rPr>
        <w:t>1.c</w:t>
      </w:r>
    </w:p>
    <w:p w14:paraId="19C61CE2" w14:textId="01D9496D" w:rsidR="007F1A13" w:rsidRPr="007F1A13" w:rsidRDefault="007F1A13" w:rsidP="007F1A13">
      <w:pPr>
        <w:suppressAutoHyphens w:val="0"/>
        <w:spacing w:before="100" w:beforeAutospacing="1" w:after="100" w:afterAutospacing="1"/>
        <w:rPr>
          <w:lang w:eastAsia="en-US"/>
        </w:rPr>
      </w:pPr>
      <w:r w:rsidRPr="007F1A13">
        <w:rPr>
          <w:b/>
          <w:bCs/>
          <w:lang w:eastAsia="en-US"/>
        </w:rPr>
        <w:t xml:space="preserve">Write a C++ program that uses two </w:t>
      </w:r>
      <w:r w:rsidRPr="007F1A13">
        <w:rPr>
          <w:rFonts w:ascii="Courier New" w:hAnsi="Courier New" w:cs="Courier New"/>
          <w:b/>
          <w:bCs/>
          <w:sz w:val="20"/>
          <w:szCs w:val="20"/>
          <w:lang w:eastAsia="en-US"/>
        </w:rPr>
        <w:t>fork()</w:t>
      </w:r>
      <w:r w:rsidRPr="007F1A13">
        <w:rPr>
          <w:b/>
          <w:bCs/>
          <w:lang w:eastAsia="en-US"/>
        </w:rPr>
        <w:t xml:space="preserve"> calls . Each process should:</w:t>
      </w:r>
    </w:p>
    <w:p w14:paraId="18F24DC9" w14:textId="5484D80B" w:rsidR="00E5750E" w:rsidRPr="007F1A13" w:rsidRDefault="007F1A13" w:rsidP="007F1A13">
      <w:pPr>
        <w:numPr>
          <w:ilvl w:val="0"/>
          <w:numId w:val="5"/>
        </w:numPr>
        <w:suppressAutoHyphens w:val="0"/>
        <w:spacing w:before="100" w:beforeAutospacing="1" w:after="100" w:afterAutospacing="1"/>
        <w:rPr>
          <w:lang w:eastAsia="en-US"/>
        </w:rPr>
      </w:pPr>
      <w:r w:rsidRPr="007F1A13">
        <w:rPr>
          <w:lang w:eastAsia="en-US"/>
        </w:rPr>
        <w:t>Print its process ID (PID) and a loop value from 1 to 20</w:t>
      </w:r>
      <w:r>
        <w:rPr>
          <w:lang w:eastAsia="en-US"/>
        </w:rPr>
        <w:t>.</w:t>
      </w:r>
    </w:p>
    <w:p w14:paraId="229EE87F" w14:textId="77777777" w:rsidR="00E5750E" w:rsidRDefault="00E5750E">
      <w:pPr>
        <w:pStyle w:val="Header"/>
        <w:numPr>
          <w:ilvl w:val="0"/>
          <w:numId w:val="2"/>
        </w:numPr>
        <w:tabs>
          <w:tab w:val="clear" w:pos="4320"/>
          <w:tab w:val="clear" w:pos="8640"/>
        </w:tabs>
        <w:jc w:val="both"/>
        <w:rPr>
          <w:rFonts w:ascii="Georgia" w:hAnsi="Georgia"/>
          <w:b/>
          <w:sz w:val="28"/>
          <w:szCs w:val="26"/>
          <w:shd w:val="clear" w:color="auto" w:fill="C0C0C0"/>
        </w:rPr>
      </w:pPr>
    </w:p>
    <w:p w14:paraId="454A06C2" w14:textId="4BF49F1E" w:rsidR="00E5750E" w:rsidRPr="00182621" w:rsidRDefault="00D61D2B">
      <w:pPr>
        <w:pStyle w:val="Header"/>
        <w:numPr>
          <w:ilvl w:val="0"/>
          <w:numId w:val="2"/>
        </w:numPr>
        <w:tabs>
          <w:tab w:val="clear" w:pos="4320"/>
          <w:tab w:val="clear" w:pos="8640"/>
        </w:tabs>
        <w:jc w:val="both"/>
        <w:rPr>
          <w:rFonts w:ascii="Georgia" w:hAnsi="Georgia"/>
          <w:b/>
          <w:sz w:val="28"/>
          <w:szCs w:val="26"/>
          <w:shd w:val="clear" w:color="auto" w:fill="C0C0C0"/>
        </w:rPr>
      </w:pPr>
      <w:r w:rsidRPr="00182621">
        <w:rPr>
          <w:rFonts w:ascii="Georgia" w:hAnsi="Georgia"/>
          <w:b/>
          <w:sz w:val="28"/>
          <w:szCs w:val="26"/>
          <w:shd w:val="clear" w:color="auto" w:fill="C0C0C0"/>
        </w:rPr>
        <w:t xml:space="preserve">Lab Task # </w:t>
      </w:r>
      <w:r w:rsidR="003E7DDA" w:rsidRPr="00182621">
        <w:rPr>
          <w:rFonts w:ascii="Georgia" w:hAnsi="Georgia"/>
          <w:b/>
          <w:sz w:val="28"/>
          <w:szCs w:val="26"/>
          <w:shd w:val="clear" w:color="auto" w:fill="C0C0C0"/>
        </w:rPr>
        <w:t>2</w:t>
      </w:r>
      <w:r w:rsidRPr="00182621">
        <w:rPr>
          <w:rFonts w:ascii="Georgia" w:hAnsi="Georgia"/>
          <w:b/>
          <w:sz w:val="28"/>
          <w:szCs w:val="26"/>
          <w:shd w:val="clear" w:color="auto" w:fill="C0C0C0"/>
        </w:rPr>
        <w:t>:</w:t>
      </w:r>
    </w:p>
    <w:p w14:paraId="07938EAB" w14:textId="60FFB312" w:rsidR="009C2D57" w:rsidRDefault="003E7DDA">
      <w:pPr>
        <w:pStyle w:val="Header"/>
        <w:tabs>
          <w:tab w:val="left" w:pos="0"/>
          <w:tab w:val="right" w:pos="8910"/>
        </w:tabs>
        <w:jc w:val="both"/>
        <w:rPr>
          <w:rFonts w:ascii="Georgia" w:hAnsi="Georgia"/>
          <w:b/>
          <w:color w:val="000000"/>
        </w:rPr>
      </w:pPr>
      <w:r>
        <w:rPr>
          <w:rFonts w:ascii="Georgia" w:hAnsi="Georgia"/>
          <w:szCs w:val="26"/>
        </w:rPr>
        <w:t xml:space="preserve">File name </w:t>
      </w:r>
      <w:r>
        <w:rPr>
          <w:rFonts w:ascii="Georgia" w:hAnsi="Georgia"/>
          <w:b/>
          <w:szCs w:val="26"/>
        </w:rPr>
        <w:t>2.c</w:t>
      </w:r>
    </w:p>
    <w:p w14:paraId="02F207F2" w14:textId="77777777" w:rsidR="003E7DDA" w:rsidRPr="003E7DDA" w:rsidRDefault="003E7DDA" w:rsidP="003E7DDA">
      <w:pPr>
        <w:suppressAutoHyphens w:val="0"/>
        <w:spacing w:before="100" w:beforeAutospacing="1" w:after="100" w:afterAutospacing="1"/>
        <w:rPr>
          <w:lang w:eastAsia="en-US"/>
        </w:rPr>
      </w:pPr>
      <w:r w:rsidRPr="003E7DDA">
        <w:rPr>
          <w:b/>
          <w:bCs/>
          <w:lang w:eastAsia="en-US"/>
        </w:rPr>
        <w:t xml:space="preserve">Write a C++ program that creates three child processes using the </w:t>
      </w:r>
      <w:r w:rsidRPr="003E7DDA">
        <w:rPr>
          <w:rFonts w:ascii="Courier New" w:hAnsi="Courier New" w:cs="Courier New"/>
          <w:b/>
          <w:bCs/>
          <w:sz w:val="20"/>
          <w:szCs w:val="20"/>
          <w:lang w:eastAsia="en-US"/>
        </w:rPr>
        <w:t>fork()</w:t>
      </w:r>
      <w:r w:rsidRPr="003E7DDA">
        <w:rPr>
          <w:b/>
          <w:bCs/>
          <w:lang w:eastAsia="en-US"/>
        </w:rPr>
        <w:t xml:space="preserve"> system call. Each child process should:</w:t>
      </w:r>
    </w:p>
    <w:p w14:paraId="1A277967" w14:textId="77777777" w:rsidR="003E7DDA" w:rsidRPr="003E7DDA" w:rsidRDefault="003E7DDA" w:rsidP="003E7DDA">
      <w:pPr>
        <w:numPr>
          <w:ilvl w:val="0"/>
          <w:numId w:val="4"/>
        </w:numPr>
        <w:suppressAutoHyphens w:val="0"/>
        <w:spacing w:before="100" w:beforeAutospacing="1" w:after="100" w:afterAutospacing="1"/>
        <w:rPr>
          <w:lang w:eastAsia="en-US"/>
        </w:rPr>
      </w:pPr>
      <w:r w:rsidRPr="003E7DDA">
        <w:rPr>
          <w:lang w:eastAsia="en-US"/>
        </w:rPr>
        <w:t>Print its own process ID (PID) and its parent process ID (PPID).</w:t>
      </w:r>
    </w:p>
    <w:p w14:paraId="77691785" w14:textId="77777777" w:rsidR="003E7DDA" w:rsidRPr="003E7DDA" w:rsidRDefault="003E7DDA" w:rsidP="003E7DDA">
      <w:pPr>
        <w:numPr>
          <w:ilvl w:val="0"/>
          <w:numId w:val="4"/>
        </w:numPr>
        <w:suppressAutoHyphens w:val="0"/>
        <w:spacing w:before="100" w:beforeAutospacing="1" w:after="100" w:afterAutospacing="1"/>
        <w:rPr>
          <w:lang w:eastAsia="en-US"/>
        </w:rPr>
      </w:pPr>
      <w:r w:rsidRPr="003E7DDA">
        <w:rPr>
          <w:lang w:eastAsia="en-US"/>
        </w:rPr>
        <w:t xml:space="preserve">Terminate using </w:t>
      </w:r>
      <w:r w:rsidRPr="003E7DDA">
        <w:rPr>
          <w:rFonts w:ascii="Courier New" w:hAnsi="Courier New" w:cs="Courier New"/>
          <w:sz w:val="20"/>
          <w:szCs w:val="20"/>
          <w:lang w:eastAsia="en-US"/>
        </w:rPr>
        <w:t>exit()</w:t>
      </w:r>
      <w:r w:rsidRPr="003E7DDA">
        <w:rPr>
          <w:lang w:eastAsia="en-US"/>
        </w:rPr>
        <w:t>.</w:t>
      </w:r>
    </w:p>
    <w:p w14:paraId="15B83584" w14:textId="77777777" w:rsidR="003E7DDA" w:rsidRPr="003E7DDA" w:rsidRDefault="003E7DDA" w:rsidP="003E7DDA">
      <w:pPr>
        <w:numPr>
          <w:ilvl w:val="0"/>
          <w:numId w:val="4"/>
        </w:numPr>
        <w:suppressAutoHyphens w:val="0"/>
        <w:spacing w:before="100" w:beforeAutospacing="1" w:after="100" w:afterAutospacing="1"/>
        <w:rPr>
          <w:lang w:eastAsia="en-US"/>
        </w:rPr>
      </w:pPr>
      <w:r w:rsidRPr="003E7DDA">
        <w:rPr>
          <w:lang w:eastAsia="en-US"/>
        </w:rPr>
        <w:t>After creating the child processes, the parent process should print its own PID.</w:t>
      </w:r>
    </w:p>
    <w:p w14:paraId="7C82AAB7" w14:textId="36D2538A" w:rsidR="009C2D57" w:rsidRDefault="009C2D57">
      <w:pPr>
        <w:pStyle w:val="Header"/>
        <w:tabs>
          <w:tab w:val="left" w:pos="0"/>
          <w:tab w:val="right" w:pos="8910"/>
        </w:tabs>
        <w:jc w:val="both"/>
        <w:rPr>
          <w:rFonts w:ascii="Georgia" w:hAnsi="Georgia"/>
          <w:b/>
          <w:color w:val="000000"/>
        </w:rPr>
      </w:pPr>
    </w:p>
    <w:p w14:paraId="4EC23E95" w14:textId="4C31181E" w:rsidR="00E5750E" w:rsidRPr="009C2D57" w:rsidRDefault="00E5750E" w:rsidP="009C2D57">
      <w:pPr>
        <w:pStyle w:val="Header"/>
        <w:tabs>
          <w:tab w:val="left" w:pos="0"/>
          <w:tab w:val="right" w:pos="8910"/>
        </w:tabs>
        <w:jc w:val="both"/>
        <w:rPr>
          <w:rFonts w:ascii="Georgia" w:hAnsi="Georgia"/>
          <w:b/>
          <w:color w:val="000000"/>
        </w:rPr>
      </w:pPr>
    </w:p>
    <w:p w14:paraId="0CE7CA4D" w14:textId="675388D0" w:rsidR="00E5750E" w:rsidRPr="00182621" w:rsidRDefault="00D61D2B">
      <w:pPr>
        <w:pStyle w:val="Header"/>
        <w:numPr>
          <w:ilvl w:val="0"/>
          <w:numId w:val="2"/>
        </w:numPr>
        <w:tabs>
          <w:tab w:val="clear" w:pos="4320"/>
          <w:tab w:val="clear" w:pos="8640"/>
        </w:tabs>
        <w:jc w:val="both"/>
        <w:rPr>
          <w:rFonts w:ascii="Georgia" w:hAnsi="Georgia"/>
          <w:b/>
          <w:sz w:val="28"/>
          <w:szCs w:val="26"/>
          <w:shd w:val="clear" w:color="auto" w:fill="C0C0C0"/>
        </w:rPr>
      </w:pPr>
      <w:r w:rsidRPr="00182621">
        <w:rPr>
          <w:rFonts w:ascii="Georgia" w:hAnsi="Georgia"/>
          <w:b/>
          <w:sz w:val="28"/>
          <w:szCs w:val="26"/>
          <w:shd w:val="clear" w:color="auto" w:fill="C0C0C0"/>
        </w:rPr>
        <w:t xml:space="preserve">Lab Task # </w:t>
      </w:r>
      <w:r w:rsidR="003E7DDA" w:rsidRPr="00182621">
        <w:rPr>
          <w:rFonts w:ascii="Georgia" w:hAnsi="Georgia"/>
          <w:b/>
          <w:sz w:val="28"/>
          <w:szCs w:val="26"/>
          <w:shd w:val="clear" w:color="auto" w:fill="C0C0C0"/>
        </w:rPr>
        <w:t>3</w:t>
      </w:r>
      <w:r w:rsidRPr="00182621">
        <w:rPr>
          <w:rFonts w:ascii="Georgia" w:hAnsi="Georgia"/>
          <w:b/>
          <w:sz w:val="28"/>
          <w:szCs w:val="26"/>
          <w:shd w:val="clear" w:color="auto" w:fill="C0C0C0"/>
        </w:rPr>
        <w:t>:</w:t>
      </w:r>
    </w:p>
    <w:p w14:paraId="33489C3A" w14:textId="77777777" w:rsidR="00E5750E" w:rsidRDefault="00E5750E">
      <w:pPr>
        <w:rPr>
          <w:rFonts w:ascii="Georgia" w:hAnsi="Georgia"/>
          <w:b/>
          <w:bCs/>
        </w:rPr>
      </w:pPr>
    </w:p>
    <w:p w14:paraId="039E3604" w14:textId="26E5ED9A" w:rsidR="00E5750E" w:rsidRDefault="00D61D2B">
      <w:pPr>
        <w:rPr>
          <w:rFonts w:ascii="Georgia" w:hAnsi="Georgia"/>
          <w:b/>
          <w:bCs/>
        </w:rPr>
      </w:pPr>
      <w:r>
        <w:rPr>
          <w:rFonts w:ascii="Georgia" w:hAnsi="Georgia"/>
          <w:b/>
          <w:bCs/>
        </w:rPr>
        <w:t xml:space="preserve">Explain the working of system calls with its types and examples according to your understanding.       </w:t>
      </w:r>
    </w:p>
    <w:p w14:paraId="678ADBDE" w14:textId="77777777" w:rsidR="00E5750E" w:rsidRDefault="00E5750E">
      <w:pPr>
        <w:rPr>
          <w:rFonts w:ascii="Georgia" w:hAnsi="Georgia"/>
          <w:b/>
          <w:bCs/>
        </w:rPr>
      </w:pPr>
    </w:p>
    <w:p w14:paraId="09A193B9" w14:textId="45F19C27" w:rsidR="00E5750E" w:rsidRDefault="00E5750E">
      <w:pPr>
        <w:rPr>
          <w:rFonts w:ascii="Georgia" w:hAnsi="Georgia"/>
          <w:b/>
          <w:bCs/>
        </w:rPr>
      </w:pPr>
    </w:p>
    <w:sectPr w:rsidR="00E57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5FAC9F" w14:textId="77777777" w:rsidR="0067095B" w:rsidRDefault="0067095B">
      <w:r>
        <w:separator/>
      </w:r>
    </w:p>
  </w:endnote>
  <w:endnote w:type="continuationSeparator" w:id="0">
    <w:p w14:paraId="1FD31379" w14:textId="77777777" w:rsidR="0067095B" w:rsidRDefault="006709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5C388D" w14:textId="77777777" w:rsidR="0067095B" w:rsidRDefault="0067095B">
      <w:r>
        <w:separator/>
      </w:r>
    </w:p>
  </w:footnote>
  <w:footnote w:type="continuationSeparator" w:id="0">
    <w:p w14:paraId="3030BA9F" w14:textId="77777777" w:rsidR="0067095B" w:rsidRDefault="006709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1584" w:hanging="1584"/>
      </w:pPr>
    </w:lvl>
  </w:abstractNum>
  <w:abstractNum w:abstractNumId="1" w15:restartNumberingAfterBreak="0">
    <w:nsid w:val="03894314"/>
    <w:multiLevelType w:val="multilevel"/>
    <w:tmpl w:val="0389431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pStyle w:val="Heading3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F3965"/>
    <w:multiLevelType w:val="multilevel"/>
    <w:tmpl w:val="11CAAE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C6E6052"/>
    <w:multiLevelType w:val="multilevel"/>
    <w:tmpl w:val="00F8A7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34D48"/>
    <w:rsid w:val="00045C4F"/>
    <w:rsid w:val="000957B5"/>
    <w:rsid w:val="000B47FC"/>
    <w:rsid w:val="000C159E"/>
    <w:rsid w:val="00172C8B"/>
    <w:rsid w:val="00182621"/>
    <w:rsid w:val="00257484"/>
    <w:rsid w:val="0026289A"/>
    <w:rsid w:val="00283CDD"/>
    <w:rsid w:val="002B7ABF"/>
    <w:rsid w:val="002E1931"/>
    <w:rsid w:val="002E3218"/>
    <w:rsid w:val="002F45B8"/>
    <w:rsid w:val="00305159"/>
    <w:rsid w:val="00320B2E"/>
    <w:rsid w:val="003C56CC"/>
    <w:rsid w:val="003E2B0A"/>
    <w:rsid w:val="003E6031"/>
    <w:rsid w:val="003E7DDA"/>
    <w:rsid w:val="003F0CEB"/>
    <w:rsid w:val="00460FBB"/>
    <w:rsid w:val="004B19AB"/>
    <w:rsid w:val="004D0D8B"/>
    <w:rsid w:val="004F10FB"/>
    <w:rsid w:val="005D7595"/>
    <w:rsid w:val="005F05DA"/>
    <w:rsid w:val="00661FBA"/>
    <w:rsid w:val="00667F70"/>
    <w:rsid w:val="0067095B"/>
    <w:rsid w:val="006A4B8E"/>
    <w:rsid w:val="006E5800"/>
    <w:rsid w:val="0070331B"/>
    <w:rsid w:val="007340BA"/>
    <w:rsid w:val="00792B85"/>
    <w:rsid w:val="007C75F2"/>
    <w:rsid w:val="007D3432"/>
    <w:rsid w:val="007F1A13"/>
    <w:rsid w:val="008B79EF"/>
    <w:rsid w:val="00955144"/>
    <w:rsid w:val="009C2D57"/>
    <w:rsid w:val="009C43EC"/>
    <w:rsid w:val="009F0D2B"/>
    <w:rsid w:val="009F4478"/>
    <w:rsid w:val="00A06B19"/>
    <w:rsid w:val="00A15570"/>
    <w:rsid w:val="00AC222F"/>
    <w:rsid w:val="00B6434D"/>
    <w:rsid w:val="00B70296"/>
    <w:rsid w:val="00BC67E9"/>
    <w:rsid w:val="00BD257F"/>
    <w:rsid w:val="00BD5C1D"/>
    <w:rsid w:val="00C06655"/>
    <w:rsid w:val="00C06E76"/>
    <w:rsid w:val="00C07312"/>
    <w:rsid w:val="00C07C8F"/>
    <w:rsid w:val="00C65CE7"/>
    <w:rsid w:val="00C72C29"/>
    <w:rsid w:val="00C759E3"/>
    <w:rsid w:val="00CA3573"/>
    <w:rsid w:val="00D07CAD"/>
    <w:rsid w:val="00D466D2"/>
    <w:rsid w:val="00D61D2B"/>
    <w:rsid w:val="00D73168"/>
    <w:rsid w:val="00DC1B90"/>
    <w:rsid w:val="00DF65F7"/>
    <w:rsid w:val="00DF714E"/>
    <w:rsid w:val="00E10379"/>
    <w:rsid w:val="00E14CC8"/>
    <w:rsid w:val="00E22E67"/>
    <w:rsid w:val="00E5750E"/>
    <w:rsid w:val="00EE029C"/>
    <w:rsid w:val="00F930E2"/>
    <w:rsid w:val="00FD6F95"/>
    <w:rsid w:val="26B4634B"/>
    <w:rsid w:val="2A0D4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6003C30"/>
  <w15:docId w15:val="{33B7F21D-E350-4E46-A8FA-86A8DBACF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1"/>
      </w:numPr>
      <w:tabs>
        <w:tab w:val="left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Pr>
      <w:sz w:val="2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HTMLPreformatted">
    <w:name w:val="HTML Preformatted"/>
    <w:basedOn w:val="Normal"/>
    <w:link w:val="HTMLPreformattedChar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erChar">
    <w:name w:val="Header Char"/>
    <w:basedOn w:val="DefaultParagraphFont"/>
    <w:link w:val="Header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qFormat/>
    <w:rPr>
      <w:rFonts w:ascii="Times New Roman" w:eastAsia="Times New Roman" w:hAnsi="Times New Roman" w:cs="Times New Roman"/>
      <w:sz w:val="26"/>
      <w:szCs w:val="24"/>
      <w:lang w:eastAsia="ar-SA"/>
    </w:rPr>
  </w:style>
  <w:style w:type="character" w:customStyle="1" w:styleId="HTMLPreformattedChar">
    <w:name w:val="HTML Preformatted Char"/>
    <w:basedOn w:val="DefaultParagraphFont"/>
    <w:link w:val="HTMLPreformatted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paragraph" w:styleId="NormalWeb">
    <w:name w:val="Normal (Web)"/>
    <w:basedOn w:val="Normal"/>
    <w:uiPriority w:val="99"/>
    <w:semiHidden/>
    <w:unhideWhenUsed/>
    <w:rsid w:val="003E7DDA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3E7DD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8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0</TotalTime>
  <Pages>2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bahat ajaz</dc:creator>
  <cp:lastModifiedBy>Ayesha Raja</cp:lastModifiedBy>
  <cp:revision>66</cp:revision>
  <dcterms:created xsi:type="dcterms:W3CDTF">2021-11-15T17:05:00Z</dcterms:created>
  <dcterms:modified xsi:type="dcterms:W3CDTF">2025-10-06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7ad4564b021b6c72d089f7813da929db5f751ccef82839b90d0f57854c3dcf</vt:lpwstr>
  </property>
  <property fmtid="{D5CDD505-2E9C-101B-9397-08002B2CF9AE}" pid="3" name="KSOProductBuildVer">
    <vt:lpwstr>1033-11.2.0.11225</vt:lpwstr>
  </property>
  <property fmtid="{D5CDD505-2E9C-101B-9397-08002B2CF9AE}" pid="4" name="ICV">
    <vt:lpwstr>AA76679C01B44B73A0D69CFFA4B71D8F</vt:lpwstr>
  </property>
</Properties>
</file>